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F54E5" w14:textId="42D37CD1" w:rsidR="00E1503E" w:rsidRDefault="00464303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26794FC5" wp14:editId="4B9D7AB5">
                <wp:simplePos x="0" y="0"/>
                <wp:positionH relativeFrom="margin">
                  <wp:posOffset>1438275</wp:posOffset>
                </wp:positionH>
                <wp:positionV relativeFrom="paragraph">
                  <wp:posOffset>2308225</wp:posOffset>
                </wp:positionV>
                <wp:extent cx="6715125" cy="1377950"/>
                <wp:effectExtent l="0" t="0" r="952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5125" cy="1377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6F60047" w14:textId="3A0A7999" w:rsidR="000D05F8" w:rsidRDefault="007B1C93" w:rsidP="000D05F8">
                            <w:pPr>
                              <w:widowControl w:val="0"/>
                              <w:spacing w:after="0"/>
                              <w:jc w:val="center"/>
                              <w:rPr>
                                <w:rFonts w:ascii="Arizonia" w:hAnsi="Arizonia"/>
                                <w:color w:val="B73336"/>
                                <w:sz w:val="149"/>
                                <w:szCs w:val="149"/>
                                <w14:shadow w14:blurRad="63500" w14:dist="0" w14:dir="0" w14:sx="102000" w14:sy="102000" w14:kx="0" w14:ky="0" w14:algn="ctr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</w:pPr>
                            <w:r>
                              <w:rPr>
                                <w:rFonts w:ascii="Arizonia" w:hAnsi="Arizonia"/>
                                <w:color w:val="B73336"/>
                                <w:sz w:val="149"/>
                                <w:szCs w:val="149"/>
                                <w14:shadow w14:blurRad="63500" w14:dist="0" w14:dir="0" w14:sx="102000" w14:sy="102000" w14:kx="0" w14:ky="0" w14:algn="ctr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t>Recipient’s</w:t>
                            </w:r>
                            <w:r w:rsidR="000D05F8">
                              <w:rPr>
                                <w:rFonts w:ascii="Arizonia" w:hAnsi="Arizonia"/>
                                <w:color w:val="B73336"/>
                                <w:sz w:val="149"/>
                                <w:szCs w:val="149"/>
                                <w14:shadow w14:blurRad="63500" w14:dist="0" w14:dir="0" w14:sx="102000" w14:sy="102000" w14:kx="0" w14:ky="0" w14:algn="ctr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t xml:space="preserve"> Nam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794F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3.25pt;margin-top:181.75pt;width:528.75pt;height:108.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" filled="f" fillcolor="#5b9bd5" stroked="f" strokecolor="black [0]" strokeweight="2pt">
                <v:textbox inset="2.88pt,2.88pt,2.88pt,2.88pt">
                  <w:txbxContent>
                    <w:p w14:paraId="16F60047" w14:textId="3A0A7999" w:rsidR="000D05F8" w:rsidRDefault="007B1C93" w:rsidP="000D05F8">
                      <w:pPr>
                        <w:widowControl w:val="0"/>
                        <w:spacing w:after="0"/>
                        <w:jc w:val="center"/>
                        <w:rPr>
                          <w:rFonts w:ascii="Arizonia" w:hAnsi="Arizonia"/>
                          <w:color w:val="B73336"/>
                          <w:sz w:val="149"/>
                          <w:szCs w:val="149"/>
                          <w14:shadow w14:blurRad="63500" w14:dist="0" w14:dir="0" w14:sx="102000" w14:sy="102000" w14:kx="0" w14:ky="0" w14:algn="ctr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</w:pPr>
                      <w:r>
                        <w:rPr>
                          <w:rFonts w:ascii="Arizonia" w:hAnsi="Arizonia"/>
                          <w:color w:val="B73336"/>
                          <w:sz w:val="149"/>
                          <w:szCs w:val="149"/>
                          <w14:shadow w14:blurRad="63500" w14:dist="0" w14:dir="0" w14:sx="102000" w14:sy="102000" w14:kx="0" w14:ky="0" w14:algn="ctr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t>Recipient’s</w:t>
                      </w:r>
                      <w:r w:rsidR="000D05F8">
                        <w:rPr>
                          <w:rFonts w:ascii="Arizonia" w:hAnsi="Arizonia"/>
                          <w:color w:val="B73336"/>
                          <w:sz w:val="149"/>
                          <w:szCs w:val="149"/>
                          <w14:shadow w14:blurRad="63500" w14:dist="0" w14:dir="0" w14:sx="102000" w14:sy="102000" w14:kx="0" w14:ky="0" w14:algn="ctr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t xml:space="preserve"> N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901A3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0" distB="0" distL="114300" distR="114300" simplePos="0" relativeHeight="251668480" behindDoc="1" locked="0" layoutInCell="1" allowOverlap="1" wp14:anchorId="3B03E95A" wp14:editId="6F052163">
            <wp:simplePos x="0" y="0"/>
            <wp:positionH relativeFrom="page">
              <wp:align>right</wp:align>
            </wp:positionH>
            <wp:positionV relativeFrom="paragraph">
              <wp:posOffset>-916120</wp:posOffset>
            </wp:positionV>
            <wp:extent cx="10047605" cy="7763928"/>
            <wp:effectExtent l="0" t="0" r="0" b="889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7605" cy="77639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2C9C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7456" behindDoc="0" locked="0" layoutInCell="1" allowOverlap="1" wp14:anchorId="7A91E39E" wp14:editId="57803E65">
                <wp:simplePos x="0" y="0"/>
                <wp:positionH relativeFrom="column">
                  <wp:posOffset>2076450</wp:posOffset>
                </wp:positionH>
                <wp:positionV relativeFrom="paragraph">
                  <wp:posOffset>5000626</wp:posOffset>
                </wp:positionV>
                <wp:extent cx="2472055" cy="1061720"/>
                <wp:effectExtent l="0" t="0" r="4445" b="508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2055" cy="1061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E26F383" w14:textId="77777777" w:rsidR="00042C9C" w:rsidRPr="00042C9C" w:rsidRDefault="00042C9C" w:rsidP="00042C9C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Abadi MT Condensed Light" w:hAnsi="Abadi MT Condensed Light"/>
                                <w:color w:val="002664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</w:pPr>
                          </w:p>
                          <w:p w14:paraId="49D62A5F" w14:textId="480475C5" w:rsidR="00042C9C" w:rsidRDefault="00042C9C" w:rsidP="00042C9C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Abadi MT Condensed Light" w:hAnsi="Abadi MT Condensed Light"/>
                                <w:color w:val="002664"/>
                                <w:sz w:val="34"/>
                                <w:szCs w:val="34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</w:pPr>
                            <w:r>
                              <w:rPr>
                                <w:rFonts w:ascii="Abadi MT Condensed Light" w:hAnsi="Abadi MT Condensed Light"/>
                                <w:color w:val="002664"/>
                                <w:sz w:val="34"/>
                                <w:szCs w:val="34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t xml:space="preserve">Delete this box and </w:t>
                            </w:r>
                            <w:r>
                              <w:rPr>
                                <w:rFonts w:ascii="Abadi MT Condensed Light" w:hAnsi="Abadi MT Condensed Light"/>
                                <w:color w:val="002664"/>
                                <w:sz w:val="34"/>
                                <w:szCs w:val="34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br/>
                              <w:t>add your logo her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91E39E" id="Text Box 7" o:spid="_x0000_s1027" type="#_x0000_t202" style="position:absolute;margin-left:163.5pt;margin-top:393.75pt;width:194.65pt;height:83.6pt;z-index:25166745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" filled="f" fillcolor="#5b9bd5" stroked="f" strokecolor="black [0]" strokeweight="2pt">
                <v:textbox inset="2.88pt,2.88pt,2.88pt,2.88pt">
                  <w:txbxContent>
                    <w:p w14:paraId="6E26F383" w14:textId="77777777" w:rsidR="00042C9C" w:rsidRPr="00042C9C" w:rsidRDefault="00042C9C" w:rsidP="00042C9C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Abadi MT Condensed Light" w:hAnsi="Abadi MT Condensed Light"/>
                          <w:color w:val="002664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</w:pPr>
                    </w:p>
                    <w:p w14:paraId="49D62A5F" w14:textId="480475C5" w:rsidR="00042C9C" w:rsidRDefault="00042C9C" w:rsidP="00042C9C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Abadi MT Condensed Light" w:hAnsi="Abadi MT Condensed Light"/>
                          <w:color w:val="002664"/>
                          <w:sz w:val="34"/>
                          <w:szCs w:val="34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</w:pPr>
                      <w:r>
                        <w:rPr>
                          <w:rFonts w:ascii="Abadi MT Condensed Light" w:hAnsi="Abadi MT Condensed Light"/>
                          <w:color w:val="002664"/>
                          <w:sz w:val="34"/>
                          <w:szCs w:val="34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t xml:space="preserve">Delete this box and </w:t>
                      </w:r>
                      <w:r>
                        <w:rPr>
                          <w:rFonts w:ascii="Abadi MT Condensed Light" w:hAnsi="Abadi MT Condensed Light"/>
                          <w:color w:val="002664"/>
                          <w:sz w:val="34"/>
                          <w:szCs w:val="34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br/>
                        <w:t>add your logo here</w:t>
                      </w:r>
                    </w:p>
                  </w:txbxContent>
                </v:textbox>
              </v:shape>
            </w:pict>
          </mc:Fallback>
        </mc:AlternateContent>
      </w:r>
      <w:r w:rsidR="00A045FD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5408" behindDoc="0" locked="0" layoutInCell="1" allowOverlap="1" wp14:anchorId="43F5B874" wp14:editId="73AA339D">
                <wp:simplePos x="0" y="0"/>
                <wp:positionH relativeFrom="column">
                  <wp:posOffset>-205105</wp:posOffset>
                </wp:positionH>
                <wp:positionV relativeFrom="paragraph">
                  <wp:posOffset>5895975</wp:posOffset>
                </wp:positionV>
                <wp:extent cx="1879600" cy="280670"/>
                <wp:effectExtent l="0" t="0" r="6350" b="508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960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4B21B3F" w14:textId="547B4BFB" w:rsidR="00A045FD" w:rsidRDefault="006714BD" w:rsidP="00A045FD">
                            <w:pPr>
                              <w:widowControl w:val="0"/>
                              <w:spacing w:after="0"/>
                              <w:jc w:val="center"/>
                              <w:rPr>
                                <w:rFonts w:ascii="Abadi MT Condensed Light" w:hAnsi="Abadi MT Condensed Light"/>
                                <w:color w:val="002664"/>
                                <w:sz w:val="23"/>
                                <w:szCs w:val="23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</w:pPr>
                            <w:r>
                              <w:rPr>
                                <w:rFonts w:ascii="Abadi MT Condensed Light" w:hAnsi="Abadi MT Condensed Light"/>
                                <w:color w:val="002664"/>
                                <w:sz w:val="23"/>
                                <w:szCs w:val="23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t xml:space="preserve">Type </w:t>
                            </w:r>
                            <w:r w:rsidR="00670FBB">
                              <w:rPr>
                                <w:rFonts w:ascii="Abadi MT Condensed Light" w:hAnsi="Abadi MT Condensed Light"/>
                                <w:color w:val="002664"/>
                                <w:sz w:val="23"/>
                                <w:szCs w:val="23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t>First</w:t>
                            </w:r>
                            <w:r>
                              <w:rPr>
                                <w:rFonts w:ascii="Abadi MT Condensed Light" w:hAnsi="Abadi MT Condensed Light"/>
                                <w:color w:val="002664"/>
                                <w:sz w:val="23"/>
                                <w:szCs w:val="23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t xml:space="preserve"> &amp;</w:t>
                            </w:r>
                            <w:r w:rsidR="00670FBB">
                              <w:rPr>
                                <w:rFonts w:ascii="Abadi MT Condensed Light" w:hAnsi="Abadi MT Condensed Light"/>
                                <w:color w:val="002664"/>
                                <w:sz w:val="23"/>
                                <w:szCs w:val="23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t xml:space="preserve"> Last</w:t>
                            </w:r>
                            <w:r>
                              <w:rPr>
                                <w:rFonts w:ascii="Abadi MT Condensed Light" w:hAnsi="Abadi MT Condensed Light"/>
                                <w:color w:val="002664"/>
                                <w:sz w:val="23"/>
                                <w:szCs w:val="23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t xml:space="preserve"> Name</w:t>
                            </w:r>
                            <w:r w:rsidR="00670FBB">
                              <w:rPr>
                                <w:rFonts w:ascii="Abadi MT Condensed Light" w:hAnsi="Abadi MT Condensed Light"/>
                                <w:color w:val="002664"/>
                                <w:sz w:val="23"/>
                                <w:szCs w:val="23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t>, Broker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F5B874" id="Text Box 6" o:spid="_x0000_s1028" type="#_x0000_t202" style="position:absolute;margin-left:-16.15pt;margin-top:464.25pt;width:148pt;height:22.1pt;z-index:2516654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" filled="f" fillcolor="#5b9bd5" stroked="f" strokecolor="black [0]" strokeweight="2pt">
                <v:textbox inset="2.88pt,2.88pt,2.88pt,2.88pt">
                  <w:txbxContent>
                    <w:p w14:paraId="44B21B3F" w14:textId="547B4BFB" w:rsidR="00A045FD" w:rsidRDefault="006714BD" w:rsidP="00A045FD">
                      <w:pPr>
                        <w:widowControl w:val="0"/>
                        <w:spacing w:after="0"/>
                        <w:jc w:val="center"/>
                        <w:rPr>
                          <w:rFonts w:ascii="Abadi MT Condensed Light" w:hAnsi="Abadi MT Condensed Light"/>
                          <w:color w:val="002664"/>
                          <w:sz w:val="23"/>
                          <w:szCs w:val="23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</w:pPr>
                      <w:r>
                        <w:rPr>
                          <w:rFonts w:ascii="Abadi MT Condensed Light" w:hAnsi="Abadi MT Condensed Light"/>
                          <w:color w:val="002664"/>
                          <w:sz w:val="23"/>
                          <w:szCs w:val="23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t xml:space="preserve">Type </w:t>
                      </w:r>
                      <w:r w:rsidR="00670FBB">
                        <w:rPr>
                          <w:rFonts w:ascii="Abadi MT Condensed Light" w:hAnsi="Abadi MT Condensed Light"/>
                          <w:color w:val="002664"/>
                          <w:sz w:val="23"/>
                          <w:szCs w:val="23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t>First</w:t>
                      </w:r>
                      <w:r>
                        <w:rPr>
                          <w:rFonts w:ascii="Abadi MT Condensed Light" w:hAnsi="Abadi MT Condensed Light"/>
                          <w:color w:val="002664"/>
                          <w:sz w:val="23"/>
                          <w:szCs w:val="23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t xml:space="preserve"> &amp;</w:t>
                      </w:r>
                      <w:r w:rsidR="00670FBB">
                        <w:rPr>
                          <w:rFonts w:ascii="Abadi MT Condensed Light" w:hAnsi="Abadi MT Condensed Light"/>
                          <w:color w:val="002664"/>
                          <w:sz w:val="23"/>
                          <w:szCs w:val="23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t xml:space="preserve"> Last</w:t>
                      </w:r>
                      <w:r>
                        <w:rPr>
                          <w:rFonts w:ascii="Abadi MT Condensed Light" w:hAnsi="Abadi MT Condensed Light"/>
                          <w:color w:val="002664"/>
                          <w:sz w:val="23"/>
                          <w:szCs w:val="23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t xml:space="preserve"> Name</w:t>
                      </w:r>
                      <w:r w:rsidR="00670FBB">
                        <w:rPr>
                          <w:rFonts w:ascii="Abadi MT Condensed Light" w:hAnsi="Abadi MT Condensed Light"/>
                          <w:color w:val="002664"/>
                          <w:sz w:val="23"/>
                          <w:szCs w:val="23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t>, Broker</w:t>
                      </w:r>
                    </w:p>
                  </w:txbxContent>
                </v:textbox>
              </v:shape>
            </w:pict>
          </mc:Fallback>
        </mc:AlternateContent>
      </w:r>
      <w:r w:rsidR="00A045FD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2336" behindDoc="0" locked="0" layoutInCell="1" allowOverlap="1" wp14:anchorId="5021CFC0" wp14:editId="324EDDBC">
                <wp:simplePos x="0" y="0"/>
                <wp:positionH relativeFrom="column">
                  <wp:posOffset>6829425</wp:posOffset>
                </wp:positionH>
                <wp:positionV relativeFrom="paragraph">
                  <wp:posOffset>-752475</wp:posOffset>
                </wp:positionV>
                <wp:extent cx="1879600" cy="313055"/>
                <wp:effectExtent l="4445" t="1270" r="190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9600" cy="313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C2BEA1E" w14:textId="77777777" w:rsidR="002A2D0A" w:rsidRDefault="002A2D0A" w:rsidP="002A2D0A">
                            <w:pPr>
                              <w:widowControl w:val="0"/>
                              <w:spacing w:after="0"/>
                              <w:jc w:val="center"/>
                              <w:rPr>
                                <w:rFonts w:ascii="Abadi MT Condensed Light" w:hAnsi="Abadi MT Condensed Light"/>
                                <w:color w:val="002664"/>
                                <w:sz w:val="30"/>
                                <w:szCs w:val="30"/>
                                <w14:shadow w14:blurRad="63500" w14:dist="0" w14:dir="0" w14:sx="102000" w14:sy="102000" w14:kx="0" w14:ky="0" w14:algn="ctr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</w:pPr>
                            <w:r>
                              <w:rPr>
                                <w:rFonts w:ascii="Abadi MT Condensed Light" w:hAnsi="Abadi MT Condensed Light"/>
                                <w:color w:val="002664"/>
                                <w:sz w:val="30"/>
                                <w:szCs w:val="30"/>
                                <w14:shadow w14:blurRad="63500" w14:dist="0" w14:dir="0" w14:sx="102000" w14:sy="102000" w14:kx="0" w14:ky="0" w14:algn="ctr">
                                  <w14:srgbClr w14:val="000000">
                                    <w14:alpha w14:val="60000"/>
                                  </w14:srgbClr>
                                </w14:shadow>
                                <w14:ligatures w14:val="none"/>
                              </w:rPr>
                              <w:t>Type the Dat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21CFC0" id="Text Box 3" o:spid="_x0000_s1029" type="#_x0000_t202" style="position:absolute;margin-left:537.75pt;margin-top:-59.25pt;width:148pt;height:24.65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" filled="f" fillcolor="#5b9bd5" stroked="f" strokecolor="black [0]" strokeweight="2pt">
                <v:textbox inset="2.88pt,2.88pt,2.88pt,2.88pt">
                  <w:txbxContent>
                    <w:p w14:paraId="3C2BEA1E" w14:textId="77777777" w:rsidR="002A2D0A" w:rsidRDefault="002A2D0A" w:rsidP="002A2D0A">
                      <w:pPr>
                        <w:widowControl w:val="0"/>
                        <w:spacing w:after="0"/>
                        <w:jc w:val="center"/>
                        <w:rPr>
                          <w:rFonts w:ascii="Abadi MT Condensed Light" w:hAnsi="Abadi MT Condensed Light"/>
                          <w:color w:val="002664"/>
                          <w:sz w:val="30"/>
                          <w:szCs w:val="30"/>
                          <w14:shadow w14:blurRad="63500" w14:dist="0" w14:dir="0" w14:sx="102000" w14:sy="102000" w14:kx="0" w14:ky="0" w14:algn="ctr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</w:pPr>
                      <w:r>
                        <w:rPr>
                          <w:rFonts w:ascii="Abadi MT Condensed Light" w:hAnsi="Abadi MT Condensed Light"/>
                          <w:color w:val="002664"/>
                          <w:sz w:val="30"/>
                          <w:szCs w:val="30"/>
                          <w14:shadow w14:blurRad="63500" w14:dist="0" w14:dir="0" w14:sx="102000" w14:sy="102000" w14:kx="0" w14:ky="0" w14:algn="ctr">
                            <w14:srgbClr w14:val="000000">
                              <w14:alpha w14:val="60000"/>
                            </w14:srgbClr>
                          </w14:shadow>
                          <w14:ligatures w14:val="none"/>
                        </w:rPr>
                        <w:t>Type the Dat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1503E" w:rsidSect="00D334C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zonia">
    <w:panose1 w:val="02000507060000020003"/>
    <w:charset w:val="00"/>
    <w:family w:val="auto"/>
    <w:pitch w:val="variable"/>
    <w:sig w:usb0="8000002F" w:usb1="5000004A" w:usb2="00000000" w:usb3="00000000" w:csb0="00000001" w:csb1="00000000"/>
  </w:font>
  <w:font w:name="Abadi MT Condensed Light">
    <w:panose1 w:val="020B0306030101010103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zWxMDUwMDQ1MLJQ0lEKTi0uzszPAykwqgUAt1JzmywAAAA="/>
  </w:docVars>
  <w:rsids>
    <w:rsidRoot w:val="00D334C1"/>
    <w:rsid w:val="00042C9C"/>
    <w:rsid w:val="000D05F8"/>
    <w:rsid w:val="00186D90"/>
    <w:rsid w:val="002A2D0A"/>
    <w:rsid w:val="00464303"/>
    <w:rsid w:val="00670FBB"/>
    <w:rsid w:val="006714BD"/>
    <w:rsid w:val="007B1C93"/>
    <w:rsid w:val="00A045FD"/>
    <w:rsid w:val="00D334C1"/>
    <w:rsid w:val="00E1503E"/>
    <w:rsid w:val="00E90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E62C3"/>
  <w15:chartTrackingRefBased/>
  <w15:docId w15:val="{85B6E084-8B05-4A4A-89CC-4FE20BD2B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5F8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5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awford</dc:creator>
  <cp:keywords/>
  <dc:description/>
  <cp:lastModifiedBy>Dawn Crawford</cp:lastModifiedBy>
  <cp:revision>2</cp:revision>
  <dcterms:created xsi:type="dcterms:W3CDTF">2021-11-25T01:37:00Z</dcterms:created>
  <dcterms:modified xsi:type="dcterms:W3CDTF">2021-11-25T01:37:00Z</dcterms:modified>
</cp:coreProperties>
</file>